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Kazakhstan</w:t>
      </w:r>
      <w:r>
        <w:t xml:space="preserve"> </w:t>
      </w:r>
      <w:r>
        <w:t xml:space="preserve">Almaty</w:t>
      </w:r>
    </w:p>
    <w:bookmarkStart w:id="20" w:name="X173eeebba8aa07bd02bc49cf6f9c0b72b22cd31"/>
    <w:p>
      <w:pPr>
        <w:pStyle w:val="Heading1"/>
      </w:pPr>
      <w:r>
        <w:t xml:space="preserve">Cover Letter for Aerospace Engineer Position in Kazakhstan Almaty</w:t>
      </w:r>
    </w:p>
    <w:p>
      <w:pPr>
        <w:pStyle w:val="FirstParagraph"/>
      </w:pPr>
      <w:r>
        <w:t xml:space="preserve">Dear [Hiring Manager's Name],</w:t>
      </w:r>
    </w:p>
    <w:p>
      <w:pPr>
        <w:pStyle w:val="BodyText"/>
      </w:pPr>
      <w:r>
        <w:t xml:space="preserve">I am writing to express my enthusiastic interest in the Aerospace Engineer position at [Company Name] in Kazakhstan Almaty. As a dedicated and innovative aerospace professional with a strong foundation in engineering principles and a passion for advancing aviation technologies, I am eager to contribute to the dynamic growth of the aerospace sector in this vibrant region. Kazakhstan Almaty, with its strategic location and growing emphasis on technological innovation, presents an exciting opportunity for me to apply my expertise while aligning with the ambitions of both my career and the local industry.</w:t>
      </w:r>
    </w:p>
    <w:p>
      <w:pPr>
        <w:pStyle w:val="BodyText"/>
      </w:pPr>
      <w:r>
        <w:t xml:space="preserve">With [X years] of experience in aerospace engineering, I have developed a comprehensive understanding of aircraft design, propulsion systems, aerodynamics, and materials science. My academic background in [Your Degree] from [Your University], coupled with hands-on experience in projects such as [specific project or research], has equipped me with the technical skills and problem-solving mindset necessary to excel in roles that demand precision, creativity, and a commitment to excellence. I have also worked on cross-functional teams, where I collaborated with engineers, scientists, and project managers to deliver solutions that meet rigorous industry standards.</w:t>
      </w:r>
    </w:p>
    <w:p>
      <w:pPr>
        <w:pStyle w:val="BodyText"/>
      </w:pPr>
      <w:r>
        <w:t xml:space="preserve">What sets me apart as an Aerospace Engineer is my ability to bridge theoretical knowledge with practical application. For instance, during my tenure at [Previous Company/Organization], I contributed to the development of [specific project or technology], which involved optimizing fuel efficiency and reducing structural weight through advanced composite materials. This experience not only honed my technical abilities but also reinforced the importance of innovation in addressing real-world challenges. Additionally, my proficiency in CAD software, CFD simulations, and data analysis tools such as MATLAB and ANSYS enables me to tackle complex engineering problems with confidence.</w:t>
      </w:r>
    </w:p>
    <w:p>
      <w:pPr>
        <w:pStyle w:val="BodyText"/>
      </w:pPr>
      <w:r>
        <w:t xml:space="preserve">Kazakhstan Almaty has always held a special place in my professional aspirations. The city’s role as a hub for technological advancement in Central Asia, combined with its growing investments in aerospace infrastructure, makes it an ideal location for someone like me to make a meaningful impact. I am particularly inspired by [mention any specific initiative, company, or project in Almaty related to aerospace or technology], which aligns closely with my expertise and vision. By joining your team, I aim to contribute to the development of cutting-edge aerospace solutions that support both local and global aviation needs.</w:t>
      </w:r>
    </w:p>
    <w:p>
      <w:pPr>
        <w:pStyle w:val="BodyText"/>
      </w:pPr>
      <w:r>
        <w:t xml:space="preserve">One of the key reasons I am drawn to Kazakhstan Almaty is its unique blend of traditional values and modern innovation. As an aerospace engineer, I understand the importance of cultural adaptability and collaboration in diverse environments. My experience working with international teams has taught me to communicate effectively across cultures while maintaining a focus on shared goals. This adaptability, paired with my technical expertise, would allow me to seamlessly integrate into your organization and contribute to its mission of excellence.</w:t>
      </w:r>
    </w:p>
    <w:p>
      <w:pPr>
        <w:pStyle w:val="BodyText"/>
      </w:pPr>
      <w:r>
        <w:t xml:space="preserve">Furthermore, I am deeply committed to sustainability and the future of aviation. The aerospace industry is at a critical juncture, where environmental responsibility must be balanced with technological progress. My research on [relevant topic, e.g., sustainable propulsion systems or eco-friendly materials] has prepared me to contribute to initiatives that reduce the carbon footprint of aviation while maintaining performance standards. I believe that Kazakhstan Almaty is poised to become a leader in this space, and I am eager to play a role in shaping its future.</w:t>
      </w:r>
    </w:p>
    <w:p>
      <w:pPr>
        <w:pStyle w:val="BodyText"/>
      </w:pPr>
      <w:r>
        <w:t xml:space="preserve">My motivation for applying for this position is rooted in a desire to work on projects that have a tangible impact. Whether it’s designing next-generation aircraft, improving satellite technology, or advancing space exploration efforts, I thrive in environments where innovation is prioritized. I am confident that my skills, combined with the opportunities available in Kazakhstan Almaty, will enable me to make valuable contributions to your team and the broader aerospace community.</w:t>
      </w:r>
    </w:p>
    <w:p>
      <w:pPr>
        <w:pStyle w:val="BodyText"/>
      </w:pPr>
      <w:r>
        <w:t xml:space="preserve">In addition to my technical qualifications, I bring a strong work ethic and a passion for continuous learning. I regularly engage with industry publications, attend conferences such as [relevant event], and participate in professional development courses to stay at the forefront of aerospace advancements. This commitment to growth ensures that I remain equipped to address the evolving challenges of the field.</w:t>
      </w:r>
    </w:p>
    <w:p>
      <w:pPr>
        <w:pStyle w:val="BodyText"/>
      </w:pPr>
      <w:r>
        <w:t xml:space="preserve">I would welcome the opportunity to discuss how my background and aspirations align with [Company Name]’s goals. Thank you for considering my application. I am excited about the possibility of contributing to your team in Kazakhstan Almaty and helping drive innovation in aerospace engineering.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 in Kazakhstan Almaty</dc:title>
  <dc:creator/>
  <dc:language>en</dc:language>
  <cp:keywords/>
  <dcterms:created xsi:type="dcterms:W3CDTF">2026-07-24T05:57:34Z</dcterms:created>
  <dcterms:modified xsi:type="dcterms:W3CDTF">2026-07-24T05:57:34Z</dcterms:modified>
</cp:coreProperties>
</file>

<file path=docProps/custom.xml><?xml version="1.0" encoding="utf-8"?>
<Properties xmlns="http://schemas.openxmlformats.org/officeDocument/2006/custom-properties" xmlns:vt="http://schemas.openxmlformats.org/officeDocument/2006/docPropsVTypes"/>
</file>